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3C837CA3" w14:textId="298E1702" w:rsidR="00E8768C" w:rsidRPr="00D67083" w:rsidRDefault="00D67083" w:rsidP="00D67083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  <w:r w:rsidRPr="00D67083">
        <w:rPr>
          <w:rFonts w:ascii="Trebuchet MS" w:hAnsi="Trebuchet MS"/>
          <w:b/>
          <w:bCs/>
          <w:sz w:val="28"/>
          <w:szCs w:val="28"/>
          <w:u w:val="single"/>
        </w:rPr>
        <w:t>Module 2 - Transforming Object Shapes and Orientation</w:t>
      </w:r>
    </w:p>
    <w:p w14:paraId="46495A8B" w14:textId="77777777" w:rsidR="00D67083" w:rsidRDefault="00D67083" w:rsidP="00D6708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CB108C6" w14:textId="77777777" w:rsidR="00D67083" w:rsidRPr="00D67083" w:rsidRDefault="00D67083" w:rsidP="00D6708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D67083">
        <w:rPr>
          <w:rFonts w:ascii="Segoe UI Emoji" w:hAnsi="Segoe UI Emoji" w:cs="Segoe UI Emoji"/>
          <w:b/>
          <w:bCs/>
        </w:rPr>
        <w:t>🧭</w:t>
      </w:r>
      <w:r w:rsidRPr="00D67083">
        <w:rPr>
          <w:rFonts w:ascii="Trebuchet MS" w:hAnsi="Trebuchet MS"/>
          <w:b/>
          <w:bCs/>
        </w:rPr>
        <w:t xml:space="preserve"> What Does "Transforming Objects" Mean?</w:t>
      </w:r>
    </w:p>
    <w:p w14:paraId="0EAA76C3" w14:textId="77777777" w:rsidR="00D67083" w:rsidRPr="00D67083" w:rsidRDefault="00D67083" w:rsidP="00D6708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D67083">
        <w:rPr>
          <w:rFonts w:ascii="Trebuchet MS" w:hAnsi="Trebuchet MS"/>
        </w:rPr>
        <w:t xml:space="preserve">In CorelDRAW, </w:t>
      </w:r>
      <w:r w:rsidRPr="00D67083">
        <w:rPr>
          <w:rFonts w:ascii="Trebuchet MS" w:hAnsi="Trebuchet MS"/>
          <w:i/>
          <w:iCs/>
        </w:rPr>
        <w:t>transforming an object</w:t>
      </w:r>
      <w:r w:rsidRPr="00D67083">
        <w:rPr>
          <w:rFonts w:ascii="Trebuchet MS" w:hAnsi="Trebuchet MS"/>
        </w:rPr>
        <w:t xml:space="preserve"> means changing its </w:t>
      </w:r>
      <w:r w:rsidRPr="00D67083">
        <w:rPr>
          <w:rFonts w:ascii="Trebuchet MS" w:hAnsi="Trebuchet MS"/>
          <w:b/>
          <w:bCs/>
        </w:rPr>
        <w:t>position, size, rotation, mirror direction</w:t>
      </w:r>
      <w:r w:rsidRPr="00D67083">
        <w:rPr>
          <w:rFonts w:ascii="Trebuchet MS" w:hAnsi="Trebuchet MS"/>
        </w:rPr>
        <w:t xml:space="preserve">, or </w:t>
      </w:r>
      <w:r w:rsidRPr="00D67083">
        <w:rPr>
          <w:rFonts w:ascii="Trebuchet MS" w:hAnsi="Trebuchet MS"/>
          <w:b/>
          <w:bCs/>
        </w:rPr>
        <w:t>skew</w:t>
      </w:r>
      <w:r w:rsidRPr="00D67083">
        <w:rPr>
          <w:rFonts w:ascii="Trebuchet MS" w:hAnsi="Trebuchet MS"/>
        </w:rPr>
        <w:t>. These tools help you move and reshape drawings the way you want.</w:t>
      </w:r>
    </w:p>
    <w:p w14:paraId="3C9AE0B8" w14:textId="77777777" w:rsidR="00D67083" w:rsidRPr="00D67083" w:rsidRDefault="00D67083" w:rsidP="00D6708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D67083">
        <w:rPr>
          <w:rFonts w:ascii="Trebuchet MS" w:hAnsi="Trebuchet MS"/>
        </w:rPr>
        <w:t>These tools are very useful in creating neat layouts, arranging artwork correctly, and experimenting with design shapes.</w:t>
      </w:r>
    </w:p>
    <w:p w14:paraId="1CABD06F" w14:textId="7BCFE037" w:rsidR="00D67083" w:rsidRPr="00D67083" w:rsidRDefault="00D67083" w:rsidP="00D6708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667E0C9" w14:textId="77777777" w:rsidR="00D67083" w:rsidRPr="00D67083" w:rsidRDefault="00D67083" w:rsidP="00D6708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D67083">
        <w:rPr>
          <w:rFonts w:ascii="Segoe UI Emoji" w:hAnsi="Segoe UI Emoji" w:cs="Segoe UI Emoji"/>
          <w:b/>
          <w:bCs/>
        </w:rPr>
        <w:t>🔧</w:t>
      </w:r>
      <w:r w:rsidRPr="00D67083">
        <w:rPr>
          <w:rFonts w:ascii="Trebuchet MS" w:hAnsi="Trebuchet MS"/>
          <w:b/>
          <w:bCs/>
        </w:rPr>
        <w:t xml:space="preserve"> Main Transformation Tools:</w:t>
      </w:r>
    </w:p>
    <w:p w14:paraId="5A2723CF" w14:textId="77777777" w:rsidR="00D67083" w:rsidRPr="00D67083" w:rsidRDefault="00D67083" w:rsidP="00D6708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D67083">
        <w:rPr>
          <w:rFonts w:ascii="Trebuchet MS" w:hAnsi="Trebuchet MS"/>
          <w:b/>
          <w:bCs/>
        </w:rPr>
        <w:t>1. Move Tool</w:t>
      </w:r>
    </w:p>
    <w:p w14:paraId="2A959D28" w14:textId="77777777" w:rsidR="00D67083" w:rsidRPr="00D67083" w:rsidRDefault="00D67083" w:rsidP="00D67083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67083">
        <w:rPr>
          <w:rFonts w:ascii="Trebuchet MS" w:hAnsi="Trebuchet MS"/>
        </w:rPr>
        <w:t xml:space="preserve">You can drag any object using the </w:t>
      </w:r>
      <w:r w:rsidRPr="00D67083">
        <w:rPr>
          <w:rFonts w:ascii="Trebuchet MS" w:hAnsi="Trebuchet MS"/>
          <w:b/>
          <w:bCs/>
        </w:rPr>
        <w:t>Pick Tool</w:t>
      </w:r>
      <w:r w:rsidRPr="00D67083">
        <w:rPr>
          <w:rFonts w:ascii="Trebuchet MS" w:hAnsi="Trebuchet MS"/>
        </w:rPr>
        <w:t>.</w:t>
      </w:r>
    </w:p>
    <w:p w14:paraId="48BAE305" w14:textId="77777777" w:rsidR="00D67083" w:rsidRPr="00D67083" w:rsidRDefault="00D67083" w:rsidP="00D67083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67083">
        <w:rPr>
          <w:rFonts w:ascii="Trebuchet MS" w:hAnsi="Trebuchet MS"/>
        </w:rPr>
        <w:t>Use your mouse to click and drag the object to a new place.</w:t>
      </w:r>
    </w:p>
    <w:p w14:paraId="44A40857" w14:textId="77777777" w:rsidR="00D67083" w:rsidRPr="00D67083" w:rsidRDefault="00D67083" w:rsidP="00D67083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67083">
        <w:rPr>
          <w:rFonts w:ascii="Trebuchet MS" w:hAnsi="Trebuchet MS"/>
        </w:rPr>
        <w:t>You can also move objects with arrow keys for fine adjustments.</w:t>
      </w:r>
    </w:p>
    <w:p w14:paraId="63E0BD0E" w14:textId="77777777" w:rsidR="00D67083" w:rsidRPr="00D67083" w:rsidRDefault="00D67083" w:rsidP="00D6708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D67083">
        <w:rPr>
          <w:rFonts w:ascii="Segoe UI Emoji" w:hAnsi="Segoe UI Emoji" w:cs="Segoe UI Emoji"/>
        </w:rPr>
        <w:t>👉</w:t>
      </w:r>
      <w:r w:rsidRPr="00D67083">
        <w:rPr>
          <w:rFonts w:ascii="Trebuchet MS" w:hAnsi="Trebuchet MS"/>
        </w:rPr>
        <w:t xml:space="preserve"> </w:t>
      </w:r>
      <w:r w:rsidRPr="00D67083">
        <w:rPr>
          <w:rFonts w:ascii="Trebuchet MS" w:hAnsi="Trebuchet MS"/>
          <w:b/>
          <w:bCs/>
        </w:rPr>
        <w:t>Tip:</w:t>
      </w:r>
      <w:r w:rsidRPr="00D67083">
        <w:rPr>
          <w:rFonts w:ascii="Trebuchet MS" w:hAnsi="Trebuchet MS"/>
        </w:rPr>
        <w:t xml:space="preserve"> Hold Shift while dragging to move along straight lines.</w:t>
      </w:r>
    </w:p>
    <w:p w14:paraId="3FC1BEEB" w14:textId="26F0B802" w:rsidR="00D67083" w:rsidRPr="00D67083" w:rsidRDefault="00D67083" w:rsidP="00D6708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6C60861" w14:textId="77777777" w:rsidR="00D67083" w:rsidRPr="00D67083" w:rsidRDefault="00D67083" w:rsidP="00D6708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D67083">
        <w:rPr>
          <w:rFonts w:ascii="Trebuchet MS" w:hAnsi="Trebuchet MS"/>
          <w:b/>
          <w:bCs/>
        </w:rPr>
        <w:t>2. Resize (Scale) Tool</w:t>
      </w:r>
    </w:p>
    <w:p w14:paraId="763C1DE4" w14:textId="77777777" w:rsidR="00D67083" w:rsidRPr="00D67083" w:rsidRDefault="00D67083" w:rsidP="00D67083">
      <w:pPr>
        <w:numPr>
          <w:ilvl w:val="0"/>
          <w:numId w:val="7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67083">
        <w:rPr>
          <w:rFonts w:ascii="Trebuchet MS" w:hAnsi="Trebuchet MS"/>
        </w:rPr>
        <w:t>Click on an object.</w:t>
      </w:r>
    </w:p>
    <w:p w14:paraId="7B53BDEB" w14:textId="77777777" w:rsidR="00D67083" w:rsidRPr="00D67083" w:rsidRDefault="00D67083" w:rsidP="00D67083">
      <w:pPr>
        <w:numPr>
          <w:ilvl w:val="0"/>
          <w:numId w:val="7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67083">
        <w:rPr>
          <w:rFonts w:ascii="Trebuchet MS" w:hAnsi="Trebuchet MS"/>
        </w:rPr>
        <w:t xml:space="preserve">Small square </w:t>
      </w:r>
      <w:r w:rsidRPr="00D67083">
        <w:rPr>
          <w:rFonts w:ascii="Trebuchet MS" w:hAnsi="Trebuchet MS"/>
          <w:b/>
          <w:bCs/>
        </w:rPr>
        <w:t>handles</w:t>
      </w:r>
      <w:r w:rsidRPr="00D67083">
        <w:rPr>
          <w:rFonts w:ascii="Trebuchet MS" w:hAnsi="Trebuchet MS"/>
        </w:rPr>
        <w:t xml:space="preserve"> will appear at the corners and sides.</w:t>
      </w:r>
    </w:p>
    <w:p w14:paraId="56A9D795" w14:textId="77777777" w:rsidR="00D67083" w:rsidRPr="00D67083" w:rsidRDefault="00D67083" w:rsidP="00D67083">
      <w:pPr>
        <w:numPr>
          <w:ilvl w:val="0"/>
          <w:numId w:val="7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67083">
        <w:rPr>
          <w:rFonts w:ascii="Trebuchet MS" w:hAnsi="Trebuchet MS"/>
        </w:rPr>
        <w:t xml:space="preserve">Drag these handles </w:t>
      </w:r>
      <w:r w:rsidRPr="00D67083">
        <w:rPr>
          <w:rFonts w:ascii="Trebuchet MS" w:hAnsi="Trebuchet MS"/>
          <w:b/>
          <w:bCs/>
        </w:rPr>
        <w:t>inward or outward</w:t>
      </w:r>
      <w:r w:rsidRPr="00D67083">
        <w:rPr>
          <w:rFonts w:ascii="Trebuchet MS" w:hAnsi="Trebuchet MS"/>
        </w:rPr>
        <w:t xml:space="preserve"> to resize.</w:t>
      </w:r>
    </w:p>
    <w:p w14:paraId="4CC048AB" w14:textId="77777777" w:rsidR="00D67083" w:rsidRPr="00D67083" w:rsidRDefault="00D67083" w:rsidP="00D67083">
      <w:pPr>
        <w:numPr>
          <w:ilvl w:val="0"/>
          <w:numId w:val="7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67083">
        <w:rPr>
          <w:rFonts w:ascii="Trebuchet MS" w:hAnsi="Trebuchet MS"/>
        </w:rPr>
        <w:t>Hold Shift while resizing to scale from the center.</w:t>
      </w:r>
    </w:p>
    <w:p w14:paraId="07B0A449" w14:textId="77777777" w:rsidR="00D67083" w:rsidRPr="00D67083" w:rsidRDefault="00D67083" w:rsidP="00D67083">
      <w:pPr>
        <w:numPr>
          <w:ilvl w:val="0"/>
          <w:numId w:val="7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67083">
        <w:rPr>
          <w:rFonts w:ascii="Trebuchet MS" w:hAnsi="Trebuchet MS"/>
        </w:rPr>
        <w:t>Hold Ctrl to keep the shape in proportion (important for circles/squares).</w:t>
      </w:r>
    </w:p>
    <w:p w14:paraId="1E9B4808" w14:textId="242B29D6" w:rsidR="00D67083" w:rsidRPr="00D67083" w:rsidRDefault="00D67083" w:rsidP="00D6708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62727A2" w14:textId="77777777" w:rsidR="00D67083" w:rsidRPr="00D67083" w:rsidRDefault="00D67083" w:rsidP="00D6708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D67083">
        <w:rPr>
          <w:rFonts w:ascii="Trebuchet MS" w:hAnsi="Trebuchet MS"/>
          <w:b/>
          <w:bCs/>
        </w:rPr>
        <w:t>3. Rotate Tool</w:t>
      </w:r>
    </w:p>
    <w:p w14:paraId="67284BB0" w14:textId="77777777" w:rsidR="00D67083" w:rsidRPr="00D67083" w:rsidRDefault="00D67083" w:rsidP="00D67083">
      <w:pPr>
        <w:numPr>
          <w:ilvl w:val="0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67083">
        <w:rPr>
          <w:rFonts w:ascii="Trebuchet MS" w:hAnsi="Trebuchet MS"/>
        </w:rPr>
        <w:t xml:space="preserve">Click on the object </w:t>
      </w:r>
      <w:r w:rsidRPr="00D67083">
        <w:rPr>
          <w:rFonts w:ascii="Arial" w:hAnsi="Arial" w:cs="Arial"/>
        </w:rPr>
        <w:t>→</w:t>
      </w:r>
      <w:r w:rsidRPr="00D67083">
        <w:rPr>
          <w:rFonts w:ascii="Trebuchet MS" w:hAnsi="Trebuchet MS"/>
        </w:rPr>
        <w:t xml:space="preserve"> Click again (don</w:t>
      </w:r>
      <w:r w:rsidRPr="00D67083">
        <w:rPr>
          <w:rFonts w:ascii="Trebuchet MS" w:hAnsi="Trebuchet MS" w:cs="Trebuchet MS"/>
        </w:rPr>
        <w:t>’</w:t>
      </w:r>
      <w:r w:rsidRPr="00D67083">
        <w:rPr>
          <w:rFonts w:ascii="Trebuchet MS" w:hAnsi="Trebuchet MS"/>
        </w:rPr>
        <w:t xml:space="preserve">t double-click) </w:t>
      </w:r>
      <w:r w:rsidRPr="00D67083">
        <w:rPr>
          <w:rFonts w:ascii="Arial" w:hAnsi="Arial" w:cs="Arial"/>
        </w:rPr>
        <w:t>→</w:t>
      </w:r>
      <w:r w:rsidRPr="00D67083">
        <w:rPr>
          <w:rFonts w:ascii="Trebuchet MS" w:hAnsi="Trebuchet MS"/>
        </w:rPr>
        <w:t xml:space="preserve"> You will see </w:t>
      </w:r>
      <w:r w:rsidRPr="00D67083">
        <w:rPr>
          <w:rFonts w:ascii="Trebuchet MS" w:hAnsi="Trebuchet MS"/>
          <w:b/>
          <w:bCs/>
        </w:rPr>
        <w:t>rotate arrows</w:t>
      </w:r>
      <w:r w:rsidRPr="00D67083">
        <w:rPr>
          <w:rFonts w:ascii="Trebuchet MS" w:hAnsi="Trebuchet MS"/>
        </w:rPr>
        <w:t>.</w:t>
      </w:r>
    </w:p>
    <w:p w14:paraId="0FEC96FA" w14:textId="77777777" w:rsidR="00D67083" w:rsidRPr="00D67083" w:rsidRDefault="00D67083" w:rsidP="00D67083">
      <w:pPr>
        <w:numPr>
          <w:ilvl w:val="0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67083">
        <w:rPr>
          <w:rFonts w:ascii="Trebuchet MS" w:hAnsi="Trebuchet MS"/>
        </w:rPr>
        <w:t>Drag any corner handle to rotate the object freely.</w:t>
      </w:r>
    </w:p>
    <w:p w14:paraId="0268A7DA" w14:textId="77777777" w:rsidR="00D67083" w:rsidRPr="00D67083" w:rsidRDefault="00D67083" w:rsidP="00D67083">
      <w:pPr>
        <w:numPr>
          <w:ilvl w:val="0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67083">
        <w:rPr>
          <w:rFonts w:ascii="Trebuchet MS" w:hAnsi="Trebuchet MS"/>
        </w:rPr>
        <w:t xml:space="preserve">You can also enter a specific rotation angle using the </w:t>
      </w:r>
      <w:r w:rsidRPr="00D67083">
        <w:rPr>
          <w:rFonts w:ascii="Trebuchet MS" w:hAnsi="Trebuchet MS"/>
          <w:b/>
          <w:bCs/>
        </w:rPr>
        <w:t>Property Bar</w:t>
      </w:r>
      <w:r w:rsidRPr="00D67083">
        <w:rPr>
          <w:rFonts w:ascii="Trebuchet MS" w:hAnsi="Trebuchet MS"/>
        </w:rPr>
        <w:t>.</w:t>
      </w:r>
    </w:p>
    <w:p w14:paraId="03FBFE10" w14:textId="77777777" w:rsidR="00D67083" w:rsidRPr="00D67083" w:rsidRDefault="00D67083" w:rsidP="00D6708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D67083">
        <w:rPr>
          <w:rFonts w:ascii="Segoe UI Symbol" w:hAnsi="Segoe UI Symbol" w:cs="Segoe UI Symbol"/>
        </w:rPr>
        <w:t>🛠</w:t>
      </w:r>
      <w:r w:rsidRPr="00D67083">
        <w:rPr>
          <w:rFonts w:ascii="Trebuchet MS" w:hAnsi="Trebuchet MS"/>
        </w:rPr>
        <w:t xml:space="preserve"> Example: Rotate a triangle 45° to use it as a pointer or design element.</w:t>
      </w:r>
    </w:p>
    <w:p w14:paraId="754E5133" w14:textId="4C4F959B" w:rsidR="00D67083" w:rsidRPr="00D67083" w:rsidRDefault="00D67083" w:rsidP="00D6708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88E1ADC" w14:textId="77777777" w:rsidR="00D67083" w:rsidRPr="00D67083" w:rsidRDefault="00D67083" w:rsidP="00D6708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D67083">
        <w:rPr>
          <w:rFonts w:ascii="Trebuchet MS" w:hAnsi="Trebuchet MS"/>
          <w:b/>
          <w:bCs/>
        </w:rPr>
        <w:t>4. Skew Tool</w:t>
      </w:r>
    </w:p>
    <w:p w14:paraId="5EA958E4" w14:textId="77777777" w:rsidR="00D67083" w:rsidRPr="00D67083" w:rsidRDefault="00D67083" w:rsidP="00D67083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67083">
        <w:rPr>
          <w:rFonts w:ascii="Trebuchet MS" w:hAnsi="Trebuchet MS"/>
        </w:rPr>
        <w:t xml:space="preserve">After selecting an object, click again </w:t>
      </w:r>
      <w:r w:rsidRPr="00D67083">
        <w:rPr>
          <w:rFonts w:ascii="Arial" w:hAnsi="Arial" w:cs="Arial"/>
        </w:rPr>
        <w:t>→</w:t>
      </w:r>
      <w:r w:rsidRPr="00D67083">
        <w:rPr>
          <w:rFonts w:ascii="Trebuchet MS" w:hAnsi="Trebuchet MS"/>
        </w:rPr>
        <w:t xml:space="preserve"> </w:t>
      </w:r>
      <w:r w:rsidRPr="00D67083">
        <w:rPr>
          <w:rFonts w:ascii="Trebuchet MS" w:hAnsi="Trebuchet MS"/>
          <w:b/>
          <w:bCs/>
        </w:rPr>
        <w:t>Skew handles</w:t>
      </w:r>
      <w:r w:rsidRPr="00D67083">
        <w:rPr>
          <w:rFonts w:ascii="Trebuchet MS" w:hAnsi="Trebuchet MS"/>
        </w:rPr>
        <w:t xml:space="preserve"> appear on the middle sides.</w:t>
      </w:r>
    </w:p>
    <w:p w14:paraId="21C3FD0B" w14:textId="77777777" w:rsidR="00D67083" w:rsidRPr="00D67083" w:rsidRDefault="00D67083" w:rsidP="00D67083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67083">
        <w:rPr>
          <w:rFonts w:ascii="Trebuchet MS" w:hAnsi="Trebuchet MS"/>
        </w:rPr>
        <w:t xml:space="preserve">Drag horizontally or vertically to </w:t>
      </w:r>
      <w:r w:rsidRPr="00D67083">
        <w:rPr>
          <w:rFonts w:ascii="Trebuchet MS" w:hAnsi="Trebuchet MS"/>
          <w:b/>
          <w:bCs/>
        </w:rPr>
        <w:t>slant the object</w:t>
      </w:r>
      <w:r w:rsidRPr="00D67083">
        <w:rPr>
          <w:rFonts w:ascii="Trebuchet MS" w:hAnsi="Trebuchet MS"/>
        </w:rPr>
        <w:t>.</w:t>
      </w:r>
    </w:p>
    <w:p w14:paraId="76CF5D25" w14:textId="77777777" w:rsidR="00D67083" w:rsidRPr="00D67083" w:rsidRDefault="00D67083" w:rsidP="00D67083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67083">
        <w:rPr>
          <w:rFonts w:ascii="Trebuchet MS" w:hAnsi="Trebuchet MS"/>
        </w:rPr>
        <w:t>This adds a dynamic or 3D effect to otherwise flat shapes.</w:t>
      </w:r>
    </w:p>
    <w:p w14:paraId="0C353F98" w14:textId="0F585F60" w:rsidR="00D67083" w:rsidRPr="00D67083" w:rsidRDefault="00D67083" w:rsidP="00D6708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1D5541A" w14:textId="77777777" w:rsidR="00D67083" w:rsidRPr="00D67083" w:rsidRDefault="00D67083" w:rsidP="00D6708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D67083">
        <w:rPr>
          <w:rFonts w:ascii="Trebuchet MS" w:hAnsi="Trebuchet MS"/>
          <w:b/>
          <w:bCs/>
        </w:rPr>
        <w:t>5. Mirror Tool (Flip)</w:t>
      </w:r>
    </w:p>
    <w:p w14:paraId="200857E4" w14:textId="77777777" w:rsidR="00D67083" w:rsidRPr="00D67083" w:rsidRDefault="00D67083" w:rsidP="00D67083">
      <w:pPr>
        <w:numPr>
          <w:ilvl w:val="0"/>
          <w:numId w:val="8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67083">
        <w:rPr>
          <w:rFonts w:ascii="Trebuchet MS" w:hAnsi="Trebuchet MS"/>
        </w:rPr>
        <w:t>Mirror horizontally (left to right) or vertically (top to bottom).</w:t>
      </w:r>
    </w:p>
    <w:p w14:paraId="7B2095C6" w14:textId="77777777" w:rsidR="00D67083" w:rsidRPr="00D67083" w:rsidRDefault="00D67083" w:rsidP="00D67083">
      <w:pPr>
        <w:numPr>
          <w:ilvl w:val="0"/>
          <w:numId w:val="8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67083">
        <w:rPr>
          <w:rFonts w:ascii="Trebuchet MS" w:hAnsi="Trebuchet MS"/>
        </w:rPr>
        <w:t xml:space="preserve">Use the </w:t>
      </w:r>
      <w:r w:rsidRPr="00D67083">
        <w:rPr>
          <w:rFonts w:ascii="Trebuchet MS" w:hAnsi="Trebuchet MS"/>
          <w:b/>
          <w:bCs/>
        </w:rPr>
        <w:t>Property Bar icons</w:t>
      </w:r>
      <w:r w:rsidRPr="00D67083">
        <w:rPr>
          <w:rFonts w:ascii="Trebuchet MS" w:hAnsi="Trebuchet MS"/>
        </w:rPr>
        <w:t xml:space="preserve"> to flip quickly.</w:t>
      </w:r>
    </w:p>
    <w:p w14:paraId="2C1EC5DE" w14:textId="77777777" w:rsidR="00D67083" w:rsidRPr="00D67083" w:rsidRDefault="00D67083" w:rsidP="00D67083">
      <w:pPr>
        <w:numPr>
          <w:ilvl w:val="0"/>
          <w:numId w:val="8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67083">
        <w:rPr>
          <w:rFonts w:ascii="Trebuchet MS" w:hAnsi="Trebuchet MS"/>
        </w:rPr>
        <w:t>Great for creating symmetrical designs, like butterflies or logos.</w:t>
      </w:r>
    </w:p>
    <w:p w14:paraId="33998FB8" w14:textId="77777777" w:rsidR="00D67083" w:rsidRPr="00D67083" w:rsidRDefault="00D67083" w:rsidP="00D6708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D67083">
        <w:rPr>
          <w:rFonts w:ascii="Segoe UI Emoji" w:hAnsi="Segoe UI Emoji" w:cs="Segoe UI Emoji"/>
        </w:rPr>
        <w:t>👉</w:t>
      </w:r>
      <w:r w:rsidRPr="00D67083">
        <w:rPr>
          <w:rFonts w:ascii="Trebuchet MS" w:hAnsi="Trebuchet MS"/>
        </w:rPr>
        <w:t xml:space="preserve"> </w:t>
      </w:r>
      <w:r w:rsidRPr="00D67083">
        <w:rPr>
          <w:rFonts w:ascii="Trebuchet MS" w:hAnsi="Trebuchet MS"/>
          <w:b/>
          <w:bCs/>
        </w:rPr>
        <w:t>Shortcut Tip:</w:t>
      </w:r>
    </w:p>
    <w:p w14:paraId="252B56EB" w14:textId="77777777" w:rsidR="00D67083" w:rsidRPr="00D67083" w:rsidRDefault="00D67083" w:rsidP="00D67083">
      <w:pPr>
        <w:numPr>
          <w:ilvl w:val="0"/>
          <w:numId w:val="8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67083">
        <w:rPr>
          <w:rFonts w:ascii="Trebuchet MS" w:hAnsi="Trebuchet MS"/>
        </w:rPr>
        <w:t>Ctrl + M to mirror.</w:t>
      </w:r>
    </w:p>
    <w:p w14:paraId="0AB23D61" w14:textId="77777777" w:rsidR="00D67083" w:rsidRPr="00D67083" w:rsidRDefault="00D67083" w:rsidP="00D67083">
      <w:pPr>
        <w:numPr>
          <w:ilvl w:val="0"/>
          <w:numId w:val="8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67083">
        <w:rPr>
          <w:rFonts w:ascii="Trebuchet MS" w:hAnsi="Trebuchet MS"/>
        </w:rPr>
        <w:t>Or use the mirror icons in the toolbar.</w:t>
      </w:r>
    </w:p>
    <w:p w14:paraId="02232A4C" w14:textId="77777777" w:rsidR="00D67083" w:rsidRPr="00D67083" w:rsidRDefault="00D67083" w:rsidP="00D6708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D67083">
        <w:rPr>
          <w:rFonts w:ascii="Segoe UI Emoji" w:hAnsi="Segoe UI Emoji" w:cs="Segoe UI Emoji"/>
          <w:b/>
          <w:bCs/>
        </w:rPr>
        <w:lastRenderedPageBreak/>
        <w:t>📌</w:t>
      </w:r>
      <w:r w:rsidRPr="00D67083">
        <w:rPr>
          <w:rFonts w:ascii="Trebuchet MS" w:hAnsi="Trebuchet MS"/>
          <w:b/>
          <w:bCs/>
        </w:rPr>
        <w:t xml:space="preserve"> Using the Transform Docker</w:t>
      </w:r>
    </w:p>
    <w:p w14:paraId="1A1A6779" w14:textId="77777777" w:rsidR="00D67083" w:rsidRPr="00D67083" w:rsidRDefault="00D67083" w:rsidP="00D67083">
      <w:pPr>
        <w:numPr>
          <w:ilvl w:val="0"/>
          <w:numId w:val="8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67083">
        <w:rPr>
          <w:rFonts w:ascii="Trebuchet MS" w:hAnsi="Trebuchet MS"/>
        </w:rPr>
        <w:t xml:space="preserve">Go to </w:t>
      </w:r>
      <w:r w:rsidRPr="00D67083">
        <w:rPr>
          <w:rFonts w:ascii="Trebuchet MS" w:hAnsi="Trebuchet MS"/>
          <w:b/>
          <w:bCs/>
        </w:rPr>
        <w:t xml:space="preserve">Window </w:t>
      </w:r>
      <w:r w:rsidRPr="00D67083">
        <w:rPr>
          <w:rFonts w:ascii="Arial" w:hAnsi="Arial" w:cs="Arial"/>
          <w:b/>
          <w:bCs/>
        </w:rPr>
        <w:t>→</w:t>
      </w:r>
      <w:r w:rsidRPr="00D67083">
        <w:rPr>
          <w:rFonts w:ascii="Trebuchet MS" w:hAnsi="Trebuchet MS"/>
          <w:b/>
          <w:bCs/>
        </w:rPr>
        <w:t xml:space="preserve"> Dockers </w:t>
      </w:r>
      <w:r w:rsidRPr="00D67083">
        <w:rPr>
          <w:rFonts w:ascii="Arial" w:hAnsi="Arial" w:cs="Arial"/>
          <w:b/>
          <w:bCs/>
        </w:rPr>
        <w:t>→</w:t>
      </w:r>
      <w:r w:rsidRPr="00D67083">
        <w:rPr>
          <w:rFonts w:ascii="Trebuchet MS" w:hAnsi="Trebuchet MS"/>
          <w:b/>
          <w:bCs/>
        </w:rPr>
        <w:t xml:space="preserve"> Transformations</w:t>
      </w:r>
    </w:p>
    <w:p w14:paraId="020059D7" w14:textId="77777777" w:rsidR="00D67083" w:rsidRPr="00D67083" w:rsidRDefault="00D67083" w:rsidP="00D67083">
      <w:pPr>
        <w:numPr>
          <w:ilvl w:val="0"/>
          <w:numId w:val="8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67083">
        <w:rPr>
          <w:rFonts w:ascii="Trebuchet MS" w:hAnsi="Trebuchet MS"/>
        </w:rPr>
        <w:t xml:space="preserve">You’ll see tabs: </w:t>
      </w:r>
      <w:r w:rsidRPr="00D67083">
        <w:rPr>
          <w:rFonts w:ascii="Trebuchet MS" w:hAnsi="Trebuchet MS"/>
          <w:b/>
          <w:bCs/>
        </w:rPr>
        <w:t>Position, Rotate, Scale and Mirror, Size, Skew</w:t>
      </w:r>
    </w:p>
    <w:p w14:paraId="62833F28" w14:textId="77777777" w:rsidR="00D67083" w:rsidRPr="00D67083" w:rsidRDefault="00D67083" w:rsidP="00D67083">
      <w:pPr>
        <w:numPr>
          <w:ilvl w:val="0"/>
          <w:numId w:val="8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67083">
        <w:rPr>
          <w:rFonts w:ascii="Trebuchet MS" w:hAnsi="Trebuchet MS"/>
        </w:rPr>
        <w:t>Enter exact values to transform precisely.</w:t>
      </w:r>
    </w:p>
    <w:p w14:paraId="601AC842" w14:textId="77777777" w:rsidR="00D67083" w:rsidRPr="00D67083" w:rsidRDefault="00D67083" w:rsidP="00D6708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D67083">
        <w:rPr>
          <w:rFonts w:ascii="Segoe UI Emoji" w:hAnsi="Segoe UI Emoji" w:cs="Segoe UI Emoji"/>
        </w:rPr>
        <w:t>💡</w:t>
      </w:r>
      <w:r w:rsidRPr="00D67083">
        <w:rPr>
          <w:rFonts w:ascii="Trebuchet MS" w:hAnsi="Trebuchet MS"/>
        </w:rPr>
        <w:t xml:space="preserve"> </w:t>
      </w:r>
      <w:r w:rsidRPr="00D67083">
        <w:rPr>
          <w:rFonts w:ascii="Trebuchet MS" w:hAnsi="Trebuchet MS"/>
          <w:b/>
          <w:bCs/>
        </w:rPr>
        <w:t>Why use the docker?</w:t>
      </w:r>
      <w:r w:rsidRPr="00D67083">
        <w:rPr>
          <w:rFonts w:ascii="Trebuchet MS" w:hAnsi="Trebuchet MS"/>
        </w:rPr>
        <w:br/>
        <w:t xml:space="preserve">Because it gives </w:t>
      </w:r>
      <w:r w:rsidRPr="00D67083">
        <w:rPr>
          <w:rFonts w:ascii="Trebuchet MS" w:hAnsi="Trebuchet MS"/>
          <w:b/>
          <w:bCs/>
        </w:rPr>
        <w:t>fine control</w:t>
      </w:r>
      <w:r w:rsidRPr="00D67083">
        <w:rPr>
          <w:rFonts w:ascii="Trebuchet MS" w:hAnsi="Trebuchet MS"/>
        </w:rPr>
        <w:t>—you can rotate by 33°, scale by 120%, or skew at -10°, etc.</w:t>
      </w:r>
    </w:p>
    <w:p w14:paraId="7E817DF0" w14:textId="50169785" w:rsidR="00D67083" w:rsidRPr="00D67083" w:rsidRDefault="00D67083" w:rsidP="00D6708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8C96AF4" w14:textId="77777777" w:rsidR="00D67083" w:rsidRPr="00D67083" w:rsidRDefault="00D67083" w:rsidP="00D6708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D67083">
        <w:rPr>
          <w:rFonts w:ascii="Segoe UI Emoji" w:hAnsi="Segoe UI Emoji" w:cs="Segoe UI Emoji"/>
          <w:b/>
          <w:bCs/>
        </w:rPr>
        <w:t>🧪</w:t>
      </w:r>
      <w:r w:rsidRPr="00D67083">
        <w:rPr>
          <w:rFonts w:ascii="Trebuchet MS" w:hAnsi="Trebuchet MS"/>
          <w:b/>
          <w:bCs/>
        </w:rPr>
        <w:t xml:space="preserve"> Practical Use Cases</w:t>
      </w:r>
    </w:p>
    <w:p w14:paraId="7218FBC3" w14:textId="77777777" w:rsidR="00D67083" w:rsidRPr="00D67083" w:rsidRDefault="00D67083" w:rsidP="00D67083">
      <w:pPr>
        <w:numPr>
          <w:ilvl w:val="0"/>
          <w:numId w:val="8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67083">
        <w:rPr>
          <w:rFonts w:ascii="Trebuchet MS" w:hAnsi="Trebuchet MS"/>
          <w:b/>
          <w:bCs/>
        </w:rPr>
        <w:t>Make multiple logo versions</w:t>
      </w:r>
      <w:r w:rsidRPr="00D67083">
        <w:rPr>
          <w:rFonts w:ascii="Trebuchet MS" w:hAnsi="Trebuchet MS"/>
        </w:rPr>
        <w:t xml:space="preserve"> by resizing and rotating copies.</w:t>
      </w:r>
    </w:p>
    <w:p w14:paraId="437F61F9" w14:textId="77777777" w:rsidR="00D67083" w:rsidRPr="00D67083" w:rsidRDefault="00D67083" w:rsidP="00D67083">
      <w:pPr>
        <w:numPr>
          <w:ilvl w:val="0"/>
          <w:numId w:val="8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67083">
        <w:rPr>
          <w:rFonts w:ascii="Trebuchet MS" w:hAnsi="Trebuchet MS"/>
          <w:b/>
          <w:bCs/>
        </w:rPr>
        <w:t>Align left and right shapes</w:t>
      </w:r>
      <w:r w:rsidRPr="00D67083">
        <w:rPr>
          <w:rFonts w:ascii="Trebuchet MS" w:hAnsi="Trebuchet MS"/>
        </w:rPr>
        <w:t xml:space="preserve"> by flipping one.</w:t>
      </w:r>
    </w:p>
    <w:p w14:paraId="08DE6A4C" w14:textId="77777777" w:rsidR="00D67083" w:rsidRPr="00D67083" w:rsidRDefault="00D67083" w:rsidP="00D67083">
      <w:pPr>
        <w:numPr>
          <w:ilvl w:val="0"/>
          <w:numId w:val="8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67083">
        <w:rPr>
          <w:rFonts w:ascii="Trebuchet MS" w:hAnsi="Trebuchet MS"/>
          <w:b/>
          <w:bCs/>
        </w:rPr>
        <w:t>Rotate text or banners</w:t>
      </w:r>
      <w:r w:rsidRPr="00D67083">
        <w:rPr>
          <w:rFonts w:ascii="Trebuchet MS" w:hAnsi="Trebuchet MS"/>
        </w:rPr>
        <w:t xml:space="preserve"> for creative headings.</w:t>
      </w:r>
    </w:p>
    <w:p w14:paraId="57A09B1B" w14:textId="77777777" w:rsidR="00D67083" w:rsidRPr="00D67083" w:rsidRDefault="00D67083" w:rsidP="00D67083">
      <w:pPr>
        <w:numPr>
          <w:ilvl w:val="0"/>
          <w:numId w:val="8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67083">
        <w:rPr>
          <w:rFonts w:ascii="Trebuchet MS" w:hAnsi="Trebuchet MS"/>
          <w:b/>
          <w:bCs/>
        </w:rPr>
        <w:t>Skew shapes</w:t>
      </w:r>
      <w:r w:rsidRPr="00D67083">
        <w:rPr>
          <w:rFonts w:ascii="Trebuchet MS" w:hAnsi="Trebuchet MS"/>
        </w:rPr>
        <w:t xml:space="preserve"> for perspective in posters or brochures.</w:t>
      </w:r>
    </w:p>
    <w:p w14:paraId="74B1E3B6" w14:textId="77777777" w:rsidR="00D67083" w:rsidRDefault="00D67083" w:rsidP="00D6708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FB0995D" w14:textId="77777777" w:rsidR="002445E7" w:rsidRPr="002445E7" w:rsidRDefault="002445E7" w:rsidP="002445E7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  <w:r w:rsidRPr="002445E7">
        <w:rPr>
          <w:rFonts w:ascii="Trebuchet MS" w:hAnsi="Trebuchet MS"/>
          <w:b/>
          <w:bCs/>
          <w:sz w:val="28"/>
          <w:szCs w:val="28"/>
          <w:u w:val="single"/>
        </w:rPr>
        <w:t>Assignment</w:t>
      </w:r>
    </w:p>
    <w:p w14:paraId="2DF2E30D" w14:textId="194CFD81" w:rsidR="00D67083" w:rsidRPr="00D67083" w:rsidRDefault="00D67083" w:rsidP="00D6708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59FD2AE9" w14:textId="77777777" w:rsidR="00D67083" w:rsidRPr="00D67083" w:rsidRDefault="00D67083" w:rsidP="00D67083">
      <w:pPr>
        <w:numPr>
          <w:ilvl w:val="0"/>
          <w:numId w:val="8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67083">
        <w:rPr>
          <w:rFonts w:ascii="Trebuchet MS" w:hAnsi="Trebuchet MS"/>
        </w:rPr>
        <w:t xml:space="preserve">Draw a </w:t>
      </w:r>
      <w:r w:rsidRPr="00D67083">
        <w:rPr>
          <w:rFonts w:ascii="Trebuchet MS" w:hAnsi="Trebuchet MS"/>
          <w:b/>
          <w:bCs/>
        </w:rPr>
        <w:t>star</w:t>
      </w:r>
      <w:r w:rsidRPr="00D67083">
        <w:rPr>
          <w:rFonts w:ascii="Trebuchet MS" w:hAnsi="Trebuchet MS"/>
        </w:rPr>
        <w:t xml:space="preserve">, </w:t>
      </w:r>
      <w:r w:rsidRPr="00D67083">
        <w:rPr>
          <w:rFonts w:ascii="Trebuchet MS" w:hAnsi="Trebuchet MS"/>
          <w:b/>
          <w:bCs/>
        </w:rPr>
        <w:t>rectangle</w:t>
      </w:r>
      <w:r w:rsidRPr="00D67083">
        <w:rPr>
          <w:rFonts w:ascii="Trebuchet MS" w:hAnsi="Trebuchet MS"/>
        </w:rPr>
        <w:t xml:space="preserve">, and </w:t>
      </w:r>
      <w:r w:rsidRPr="00D67083">
        <w:rPr>
          <w:rFonts w:ascii="Trebuchet MS" w:hAnsi="Trebuchet MS"/>
          <w:b/>
          <w:bCs/>
        </w:rPr>
        <w:t>text box</w:t>
      </w:r>
      <w:r w:rsidRPr="00D67083">
        <w:rPr>
          <w:rFonts w:ascii="Trebuchet MS" w:hAnsi="Trebuchet MS"/>
        </w:rPr>
        <w:t>.</w:t>
      </w:r>
    </w:p>
    <w:p w14:paraId="60640788" w14:textId="77777777" w:rsidR="00D67083" w:rsidRPr="00D67083" w:rsidRDefault="00D67083" w:rsidP="00D67083">
      <w:pPr>
        <w:numPr>
          <w:ilvl w:val="0"/>
          <w:numId w:val="8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67083">
        <w:rPr>
          <w:rFonts w:ascii="Trebuchet MS" w:hAnsi="Trebuchet MS"/>
        </w:rPr>
        <w:t>Rotate the star 45°.</w:t>
      </w:r>
    </w:p>
    <w:p w14:paraId="7881D2E8" w14:textId="77777777" w:rsidR="00D67083" w:rsidRPr="00D67083" w:rsidRDefault="00D67083" w:rsidP="00D67083">
      <w:pPr>
        <w:numPr>
          <w:ilvl w:val="0"/>
          <w:numId w:val="8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67083">
        <w:rPr>
          <w:rFonts w:ascii="Trebuchet MS" w:hAnsi="Trebuchet MS"/>
        </w:rPr>
        <w:t>Mirror the rectangle vertically.</w:t>
      </w:r>
    </w:p>
    <w:p w14:paraId="2784FAB4" w14:textId="77777777" w:rsidR="00D67083" w:rsidRPr="00D67083" w:rsidRDefault="00D67083" w:rsidP="00D67083">
      <w:pPr>
        <w:numPr>
          <w:ilvl w:val="0"/>
          <w:numId w:val="8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67083">
        <w:rPr>
          <w:rFonts w:ascii="Trebuchet MS" w:hAnsi="Trebuchet MS"/>
        </w:rPr>
        <w:t>Resize the text box to make it taller.</w:t>
      </w:r>
    </w:p>
    <w:p w14:paraId="33929EF0" w14:textId="77777777" w:rsidR="00D67083" w:rsidRPr="00D67083" w:rsidRDefault="00D67083" w:rsidP="00D67083">
      <w:pPr>
        <w:numPr>
          <w:ilvl w:val="0"/>
          <w:numId w:val="8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67083">
        <w:rPr>
          <w:rFonts w:ascii="Trebuchet MS" w:hAnsi="Trebuchet MS"/>
        </w:rPr>
        <w:t>Skew the star to give it a slanted look.</w:t>
      </w:r>
    </w:p>
    <w:p w14:paraId="1AE824F9" w14:textId="77777777" w:rsidR="00D67083" w:rsidRPr="00D67083" w:rsidRDefault="00D67083" w:rsidP="00D6708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D67083">
        <w:rPr>
          <w:rFonts w:ascii="Segoe UI Emoji" w:hAnsi="Segoe UI Emoji" w:cs="Segoe UI Emoji"/>
        </w:rPr>
        <w:t>💡</w:t>
      </w:r>
      <w:r w:rsidRPr="00D67083">
        <w:rPr>
          <w:rFonts w:ascii="Trebuchet MS" w:hAnsi="Trebuchet MS"/>
        </w:rPr>
        <w:t xml:space="preserve"> Use different colors and borders to make it visually interesting!</w:t>
      </w:r>
    </w:p>
    <w:p w14:paraId="0FF0BD1C" w14:textId="77777777" w:rsidR="00D67083" w:rsidRDefault="00D67083" w:rsidP="00D6708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DC368DC" w14:textId="15AC090B" w:rsidR="002445E7" w:rsidRPr="00E8768C" w:rsidRDefault="002445E7" w:rsidP="00D6708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noProof/>
        </w:rPr>
        <w:lastRenderedPageBreak/>
        <w:drawing>
          <wp:inline distT="0" distB="0" distL="0" distR="0" wp14:anchorId="54CD2286" wp14:editId="52DD7A5C">
            <wp:extent cx="5267325" cy="7901305"/>
            <wp:effectExtent l="0" t="0" r="9525" b="4445"/>
            <wp:docPr id="1934085784" name="Picture 5" descr="Gener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enerated imag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7901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445E7" w:rsidRPr="00E8768C" w:rsidSect="001B53C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7500B7" w14:textId="77777777" w:rsidR="00DC2AEF" w:rsidRDefault="00DC2AEF">
      <w:r>
        <w:separator/>
      </w:r>
    </w:p>
  </w:endnote>
  <w:endnote w:type="continuationSeparator" w:id="0">
    <w:p w14:paraId="475A90B4" w14:textId="77777777" w:rsidR="00DC2AEF" w:rsidRDefault="00DC2A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9A8E7B" w14:textId="77777777" w:rsidR="00DC2AEF" w:rsidRDefault="00DC2AEF">
      <w:r>
        <w:separator/>
      </w:r>
    </w:p>
  </w:footnote>
  <w:footnote w:type="continuationSeparator" w:id="0">
    <w:p w14:paraId="4B2F8E6C" w14:textId="77777777" w:rsidR="00DC2AEF" w:rsidRDefault="00DC2A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BB61E9" w14:textId="4F7C3D64" w:rsidR="004B4284" w:rsidRPr="005F241A" w:rsidRDefault="00E8768C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 w:rsidRPr="00E8768C">
                            <w:rPr>
                              <w:rFonts w:ascii="Trebuchet MS" w:hAnsi="Trebuchet MS"/>
                              <w:b/>
                            </w:rPr>
                            <w:t>Arranging and Transforming Objec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12BB61E9" w14:textId="4F7C3D64" w:rsidR="004B4284" w:rsidRPr="005F241A" w:rsidRDefault="00E8768C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 w:rsidRPr="00E8768C">
                      <w:rPr>
                        <w:rFonts w:ascii="Trebuchet MS" w:hAnsi="Trebuchet MS"/>
                        <w:b/>
                      </w:rPr>
                      <w:t>Arranging and Transforming Objects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7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7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6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6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06FCF"/>
    <w:multiLevelType w:val="multilevel"/>
    <w:tmpl w:val="6010A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6D76A9"/>
    <w:multiLevelType w:val="multilevel"/>
    <w:tmpl w:val="FBE2C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B725C8"/>
    <w:multiLevelType w:val="multilevel"/>
    <w:tmpl w:val="5AE099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7058DC"/>
    <w:multiLevelType w:val="multilevel"/>
    <w:tmpl w:val="5B286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171355"/>
    <w:multiLevelType w:val="multilevel"/>
    <w:tmpl w:val="93360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133442"/>
    <w:multiLevelType w:val="multilevel"/>
    <w:tmpl w:val="2D6CD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DB5103F"/>
    <w:multiLevelType w:val="multilevel"/>
    <w:tmpl w:val="DA4891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0263023"/>
    <w:multiLevelType w:val="multilevel"/>
    <w:tmpl w:val="D3146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028137F"/>
    <w:multiLevelType w:val="multilevel"/>
    <w:tmpl w:val="5510DB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1CF74BC"/>
    <w:multiLevelType w:val="multilevel"/>
    <w:tmpl w:val="4C0487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3317429"/>
    <w:multiLevelType w:val="multilevel"/>
    <w:tmpl w:val="511ADA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68B1993"/>
    <w:multiLevelType w:val="multilevel"/>
    <w:tmpl w:val="A5A09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9034299"/>
    <w:multiLevelType w:val="multilevel"/>
    <w:tmpl w:val="5EDEBF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9D947A2"/>
    <w:multiLevelType w:val="multilevel"/>
    <w:tmpl w:val="C6D8F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BDD3086"/>
    <w:multiLevelType w:val="multilevel"/>
    <w:tmpl w:val="6114B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BE25195"/>
    <w:multiLevelType w:val="multilevel"/>
    <w:tmpl w:val="26E69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D003E9F"/>
    <w:multiLevelType w:val="multilevel"/>
    <w:tmpl w:val="494A0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EF128CC"/>
    <w:multiLevelType w:val="multilevel"/>
    <w:tmpl w:val="CB7A9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F2D4BE4"/>
    <w:multiLevelType w:val="multilevel"/>
    <w:tmpl w:val="69C04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0807D04"/>
    <w:multiLevelType w:val="multilevel"/>
    <w:tmpl w:val="CF2C6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2751D99"/>
    <w:multiLevelType w:val="multilevel"/>
    <w:tmpl w:val="3522E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392459F"/>
    <w:multiLevelType w:val="multilevel"/>
    <w:tmpl w:val="64B03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3D90294"/>
    <w:multiLevelType w:val="multilevel"/>
    <w:tmpl w:val="3E50F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46274EE"/>
    <w:multiLevelType w:val="multilevel"/>
    <w:tmpl w:val="54709D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247D1AF1"/>
    <w:multiLevelType w:val="multilevel"/>
    <w:tmpl w:val="66FAF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5305639"/>
    <w:multiLevelType w:val="multilevel"/>
    <w:tmpl w:val="FE603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5376DA2"/>
    <w:multiLevelType w:val="multilevel"/>
    <w:tmpl w:val="4D9000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275D5CF7"/>
    <w:multiLevelType w:val="multilevel"/>
    <w:tmpl w:val="71FA00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27ED7A1F"/>
    <w:multiLevelType w:val="multilevel"/>
    <w:tmpl w:val="92A68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8A92825"/>
    <w:multiLevelType w:val="multilevel"/>
    <w:tmpl w:val="76A88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29125C75"/>
    <w:multiLevelType w:val="multilevel"/>
    <w:tmpl w:val="8ACAC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2AB34ABF"/>
    <w:multiLevelType w:val="multilevel"/>
    <w:tmpl w:val="6E681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B396DC7"/>
    <w:multiLevelType w:val="multilevel"/>
    <w:tmpl w:val="8DBA9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CAF668C"/>
    <w:multiLevelType w:val="hybridMultilevel"/>
    <w:tmpl w:val="8A2AD9C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4" w15:restartNumberingAfterBreak="0">
    <w:nsid w:val="30060D35"/>
    <w:multiLevelType w:val="multilevel"/>
    <w:tmpl w:val="A54A9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0D51527"/>
    <w:multiLevelType w:val="multilevel"/>
    <w:tmpl w:val="51081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77E2E5A"/>
    <w:multiLevelType w:val="multilevel"/>
    <w:tmpl w:val="F55C9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9A64C2A"/>
    <w:multiLevelType w:val="hybridMultilevel"/>
    <w:tmpl w:val="65B66262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8" w15:restartNumberingAfterBreak="0">
    <w:nsid w:val="3C3C1A0C"/>
    <w:multiLevelType w:val="multilevel"/>
    <w:tmpl w:val="CEB6D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3C721FF3"/>
    <w:multiLevelType w:val="multilevel"/>
    <w:tmpl w:val="CD7CA8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3FA4488E"/>
    <w:multiLevelType w:val="multilevel"/>
    <w:tmpl w:val="86FE3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1575D43"/>
    <w:multiLevelType w:val="multilevel"/>
    <w:tmpl w:val="5A389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1982EA3"/>
    <w:multiLevelType w:val="multilevel"/>
    <w:tmpl w:val="9D042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23070A6"/>
    <w:multiLevelType w:val="multilevel"/>
    <w:tmpl w:val="D7E62B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45244906"/>
    <w:multiLevelType w:val="multilevel"/>
    <w:tmpl w:val="66380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54A6610"/>
    <w:multiLevelType w:val="multilevel"/>
    <w:tmpl w:val="A3602E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45BC0420"/>
    <w:multiLevelType w:val="multilevel"/>
    <w:tmpl w:val="FE781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47B77037"/>
    <w:multiLevelType w:val="multilevel"/>
    <w:tmpl w:val="61D6D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A3E6609"/>
    <w:multiLevelType w:val="multilevel"/>
    <w:tmpl w:val="733C5F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4F6C2058"/>
    <w:multiLevelType w:val="multilevel"/>
    <w:tmpl w:val="2562A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500C1886"/>
    <w:multiLevelType w:val="multilevel"/>
    <w:tmpl w:val="F050F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51BF5B56"/>
    <w:multiLevelType w:val="multilevel"/>
    <w:tmpl w:val="7A86F3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52042F82"/>
    <w:multiLevelType w:val="multilevel"/>
    <w:tmpl w:val="9D343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551F52AF"/>
    <w:multiLevelType w:val="multilevel"/>
    <w:tmpl w:val="7E8C2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57BD3D8C"/>
    <w:multiLevelType w:val="multilevel"/>
    <w:tmpl w:val="D04EC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597514EA"/>
    <w:multiLevelType w:val="multilevel"/>
    <w:tmpl w:val="2FE25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59A678EC"/>
    <w:multiLevelType w:val="multilevel"/>
    <w:tmpl w:val="829AC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5A791A85"/>
    <w:multiLevelType w:val="multilevel"/>
    <w:tmpl w:val="0D54C8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5C5208E8"/>
    <w:multiLevelType w:val="multilevel"/>
    <w:tmpl w:val="D1427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5D2E6B39"/>
    <w:multiLevelType w:val="multilevel"/>
    <w:tmpl w:val="78583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5E6C0F65"/>
    <w:multiLevelType w:val="multilevel"/>
    <w:tmpl w:val="6B3C5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5F6F736C"/>
    <w:multiLevelType w:val="multilevel"/>
    <w:tmpl w:val="A112A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5F7A12BD"/>
    <w:multiLevelType w:val="multilevel"/>
    <w:tmpl w:val="354C3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63CB32CB"/>
    <w:multiLevelType w:val="multilevel"/>
    <w:tmpl w:val="96E44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63CE2D1A"/>
    <w:multiLevelType w:val="multilevel"/>
    <w:tmpl w:val="D132F4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64607C68"/>
    <w:multiLevelType w:val="multilevel"/>
    <w:tmpl w:val="F81AC8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66CE4B86"/>
    <w:multiLevelType w:val="multilevel"/>
    <w:tmpl w:val="392A5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682D45E9"/>
    <w:multiLevelType w:val="multilevel"/>
    <w:tmpl w:val="69263E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6AB60BB6"/>
    <w:multiLevelType w:val="multilevel"/>
    <w:tmpl w:val="11205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6AC13D86"/>
    <w:multiLevelType w:val="multilevel"/>
    <w:tmpl w:val="F7260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6C026202"/>
    <w:multiLevelType w:val="multilevel"/>
    <w:tmpl w:val="5DE8F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6C1D503B"/>
    <w:multiLevelType w:val="hybridMultilevel"/>
    <w:tmpl w:val="77E4D008"/>
    <w:lvl w:ilvl="0" w:tplc="17DA5C1E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72" w15:restartNumberingAfterBreak="0">
    <w:nsid w:val="6DFC2414"/>
    <w:multiLevelType w:val="multilevel"/>
    <w:tmpl w:val="B35E8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6E893BA8"/>
    <w:multiLevelType w:val="multilevel"/>
    <w:tmpl w:val="AA2E1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6E8B217B"/>
    <w:multiLevelType w:val="multilevel"/>
    <w:tmpl w:val="2DD0F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6F68420A"/>
    <w:multiLevelType w:val="multilevel"/>
    <w:tmpl w:val="90D0E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70153150"/>
    <w:multiLevelType w:val="multilevel"/>
    <w:tmpl w:val="159EB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71AB6BB4"/>
    <w:multiLevelType w:val="multilevel"/>
    <w:tmpl w:val="58147D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726C593E"/>
    <w:multiLevelType w:val="hybridMultilevel"/>
    <w:tmpl w:val="B8B0B8A6"/>
    <w:lvl w:ilvl="0" w:tplc="68E69D80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79" w15:restartNumberingAfterBreak="0">
    <w:nsid w:val="73717469"/>
    <w:multiLevelType w:val="multilevel"/>
    <w:tmpl w:val="5F3C1F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7B2337C0"/>
    <w:multiLevelType w:val="multilevel"/>
    <w:tmpl w:val="EB5E2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7D991A11"/>
    <w:multiLevelType w:val="multilevel"/>
    <w:tmpl w:val="7B8E6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7E5C53EA"/>
    <w:multiLevelType w:val="multilevel"/>
    <w:tmpl w:val="D902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7FEB2F2C"/>
    <w:multiLevelType w:val="multilevel"/>
    <w:tmpl w:val="AA563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56504915">
    <w:abstractNumId w:val="17"/>
  </w:num>
  <w:num w:numId="2" w16cid:durableId="188688977">
    <w:abstractNumId w:val="18"/>
  </w:num>
  <w:num w:numId="3" w16cid:durableId="715660381">
    <w:abstractNumId w:val="40"/>
  </w:num>
  <w:num w:numId="4" w16cid:durableId="1141583278">
    <w:abstractNumId w:val="30"/>
  </w:num>
  <w:num w:numId="5" w16cid:durableId="1078557348">
    <w:abstractNumId w:val="7"/>
  </w:num>
  <w:num w:numId="6" w16cid:durableId="7606595">
    <w:abstractNumId w:val="29"/>
  </w:num>
  <w:num w:numId="7" w16cid:durableId="2106412563">
    <w:abstractNumId w:val="0"/>
  </w:num>
  <w:num w:numId="8" w16cid:durableId="1745299382">
    <w:abstractNumId w:val="81"/>
  </w:num>
  <w:num w:numId="9" w16cid:durableId="773135439">
    <w:abstractNumId w:val="44"/>
  </w:num>
  <w:num w:numId="10" w16cid:durableId="1852334121">
    <w:abstractNumId w:val="42"/>
  </w:num>
  <w:num w:numId="11" w16cid:durableId="900214734">
    <w:abstractNumId w:val="73"/>
  </w:num>
  <w:num w:numId="12" w16cid:durableId="1485929423">
    <w:abstractNumId w:val="15"/>
  </w:num>
  <w:num w:numId="13" w16cid:durableId="1001590430">
    <w:abstractNumId w:val="16"/>
  </w:num>
  <w:num w:numId="14" w16cid:durableId="1373729186">
    <w:abstractNumId w:val="32"/>
  </w:num>
  <w:num w:numId="15" w16cid:durableId="581649378">
    <w:abstractNumId w:val="20"/>
  </w:num>
  <w:num w:numId="16" w16cid:durableId="1823156449">
    <w:abstractNumId w:val="61"/>
  </w:num>
  <w:num w:numId="17" w16cid:durableId="602341483">
    <w:abstractNumId w:val="1"/>
  </w:num>
  <w:num w:numId="18" w16cid:durableId="1474712608">
    <w:abstractNumId w:val="59"/>
  </w:num>
  <w:num w:numId="19" w16cid:durableId="20937638">
    <w:abstractNumId w:val="36"/>
  </w:num>
  <w:num w:numId="20" w16cid:durableId="1082411565">
    <w:abstractNumId w:val="53"/>
  </w:num>
  <w:num w:numId="21" w16cid:durableId="1462073133">
    <w:abstractNumId w:val="13"/>
  </w:num>
  <w:num w:numId="22" w16cid:durableId="1187212987">
    <w:abstractNumId w:val="69"/>
  </w:num>
  <w:num w:numId="23" w16cid:durableId="856045641">
    <w:abstractNumId w:val="50"/>
  </w:num>
  <w:num w:numId="24" w16cid:durableId="1743864790">
    <w:abstractNumId w:val="3"/>
  </w:num>
  <w:num w:numId="25" w16cid:durableId="1396201891">
    <w:abstractNumId w:val="80"/>
  </w:num>
  <w:num w:numId="26" w16cid:durableId="859128736">
    <w:abstractNumId w:val="35"/>
  </w:num>
  <w:num w:numId="27" w16cid:durableId="1317613885">
    <w:abstractNumId w:val="52"/>
  </w:num>
  <w:num w:numId="28" w16cid:durableId="2071805934">
    <w:abstractNumId w:val="82"/>
  </w:num>
  <w:num w:numId="29" w16cid:durableId="1174224571">
    <w:abstractNumId w:val="38"/>
  </w:num>
  <w:num w:numId="30" w16cid:durableId="1812745949">
    <w:abstractNumId w:val="66"/>
  </w:num>
  <w:num w:numId="31" w16cid:durableId="1925527445">
    <w:abstractNumId w:val="62"/>
  </w:num>
  <w:num w:numId="32" w16cid:durableId="866676020">
    <w:abstractNumId w:val="19"/>
  </w:num>
  <w:num w:numId="33" w16cid:durableId="38482018">
    <w:abstractNumId w:val="4"/>
  </w:num>
  <w:num w:numId="34" w16cid:durableId="1256550261">
    <w:abstractNumId w:val="72"/>
  </w:num>
  <w:num w:numId="35" w16cid:durableId="1408458209">
    <w:abstractNumId w:val="11"/>
  </w:num>
  <w:num w:numId="36" w16cid:durableId="1116829321">
    <w:abstractNumId w:val="83"/>
  </w:num>
  <w:num w:numId="37" w16cid:durableId="975916104">
    <w:abstractNumId w:val="74"/>
  </w:num>
  <w:num w:numId="38" w16cid:durableId="1406148897">
    <w:abstractNumId w:val="58"/>
  </w:num>
  <w:num w:numId="39" w16cid:durableId="2013946209">
    <w:abstractNumId w:val="76"/>
  </w:num>
  <w:num w:numId="40" w16cid:durableId="1276134391">
    <w:abstractNumId w:val="28"/>
  </w:num>
  <w:num w:numId="41" w16cid:durableId="1694528995">
    <w:abstractNumId w:val="41"/>
  </w:num>
  <w:num w:numId="42" w16cid:durableId="2054770661">
    <w:abstractNumId w:val="23"/>
  </w:num>
  <w:num w:numId="43" w16cid:durableId="1035733792">
    <w:abstractNumId w:val="25"/>
  </w:num>
  <w:num w:numId="44" w16cid:durableId="1170290330">
    <w:abstractNumId w:val="79"/>
  </w:num>
  <w:num w:numId="45" w16cid:durableId="1871918664">
    <w:abstractNumId w:val="63"/>
  </w:num>
  <w:num w:numId="46" w16cid:durableId="1575435131">
    <w:abstractNumId w:val="33"/>
  </w:num>
  <w:num w:numId="47" w16cid:durableId="1894847314">
    <w:abstractNumId w:val="10"/>
  </w:num>
  <w:num w:numId="48" w16cid:durableId="1142498010">
    <w:abstractNumId w:val="77"/>
  </w:num>
  <w:num w:numId="49" w16cid:durableId="607734922">
    <w:abstractNumId w:val="48"/>
  </w:num>
  <w:num w:numId="50" w16cid:durableId="784543222">
    <w:abstractNumId w:val="2"/>
  </w:num>
  <w:num w:numId="51" w16cid:durableId="1454905193">
    <w:abstractNumId w:val="64"/>
  </w:num>
  <w:num w:numId="52" w16cid:durableId="670523988">
    <w:abstractNumId w:val="45"/>
  </w:num>
  <w:num w:numId="53" w16cid:durableId="148331560">
    <w:abstractNumId w:val="68"/>
  </w:num>
  <w:num w:numId="54" w16cid:durableId="591861747">
    <w:abstractNumId w:val="24"/>
  </w:num>
  <w:num w:numId="55" w16cid:durableId="975917973">
    <w:abstractNumId w:val="78"/>
  </w:num>
  <w:num w:numId="56" w16cid:durableId="1464956795">
    <w:abstractNumId w:val="71"/>
  </w:num>
  <w:num w:numId="57" w16cid:durableId="656691105">
    <w:abstractNumId w:val="49"/>
  </w:num>
  <w:num w:numId="58" w16cid:durableId="1901940030">
    <w:abstractNumId w:val="22"/>
  </w:num>
  <w:num w:numId="59" w16cid:durableId="1165630144">
    <w:abstractNumId w:val="14"/>
  </w:num>
  <w:num w:numId="60" w16cid:durableId="210314194">
    <w:abstractNumId w:val="60"/>
  </w:num>
  <w:num w:numId="61" w16cid:durableId="314989561">
    <w:abstractNumId w:val="57"/>
  </w:num>
  <w:num w:numId="62" w16cid:durableId="71241786">
    <w:abstractNumId w:val="5"/>
  </w:num>
  <w:num w:numId="63" w16cid:durableId="98574335">
    <w:abstractNumId w:val="26"/>
  </w:num>
  <w:num w:numId="64" w16cid:durableId="447553517">
    <w:abstractNumId w:val="27"/>
  </w:num>
  <w:num w:numId="65" w16cid:durableId="1247419456">
    <w:abstractNumId w:val="75"/>
  </w:num>
  <w:num w:numId="66" w16cid:durableId="14886037">
    <w:abstractNumId w:val="67"/>
  </w:num>
  <w:num w:numId="67" w16cid:durableId="721321070">
    <w:abstractNumId w:val="34"/>
  </w:num>
  <w:num w:numId="68" w16cid:durableId="2133938009">
    <w:abstractNumId w:val="55"/>
  </w:num>
  <w:num w:numId="69" w16cid:durableId="78871839">
    <w:abstractNumId w:val="54"/>
  </w:num>
  <w:num w:numId="70" w16cid:durableId="564533921">
    <w:abstractNumId w:val="51"/>
  </w:num>
  <w:num w:numId="71" w16cid:durableId="976225736">
    <w:abstractNumId w:val="46"/>
  </w:num>
  <w:num w:numId="72" w16cid:durableId="428308846">
    <w:abstractNumId w:val="70"/>
  </w:num>
  <w:num w:numId="73" w16cid:durableId="1064911296">
    <w:abstractNumId w:val="47"/>
  </w:num>
  <w:num w:numId="74" w16cid:durableId="2027511997">
    <w:abstractNumId w:val="31"/>
  </w:num>
  <w:num w:numId="75" w16cid:durableId="151147840">
    <w:abstractNumId w:val="37"/>
  </w:num>
  <w:num w:numId="76" w16cid:durableId="1859611955">
    <w:abstractNumId w:val="12"/>
  </w:num>
  <w:num w:numId="77" w16cid:durableId="1860200164">
    <w:abstractNumId w:val="9"/>
  </w:num>
  <w:num w:numId="78" w16cid:durableId="1016272485">
    <w:abstractNumId w:val="6"/>
  </w:num>
  <w:num w:numId="79" w16cid:durableId="1107849063">
    <w:abstractNumId w:val="65"/>
  </w:num>
  <w:num w:numId="80" w16cid:durableId="1169754814">
    <w:abstractNumId w:val="21"/>
  </w:num>
  <w:num w:numId="81" w16cid:durableId="1192567281">
    <w:abstractNumId w:val="39"/>
  </w:num>
  <w:num w:numId="82" w16cid:durableId="1015769096">
    <w:abstractNumId w:val="43"/>
  </w:num>
  <w:num w:numId="83" w16cid:durableId="374816445">
    <w:abstractNumId w:val="56"/>
  </w:num>
  <w:num w:numId="84" w16cid:durableId="49160245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217B1"/>
    <w:rsid w:val="001229BB"/>
    <w:rsid w:val="00123AA2"/>
    <w:rsid w:val="001253F1"/>
    <w:rsid w:val="00134C0A"/>
    <w:rsid w:val="00135157"/>
    <w:rsid w:val="00142A96"/>
    <w:rsid w:val="0014662C"/>
    <w:rsid w:val="00154967"/>
    <w:rsid w:val="00164368"/>
    <w:rsid w:val="00175381"/>
    <w:rsid w:val="00175C25"/>
    <w:rsid w:val="001806F2"/>
    <w:rsid w:val="0018246A"/>
    <w:rsid w:val="00184871"/>
    <w:rsid w:val="00186B00"/>
    <w:rsid w:val="00187962"/>
    <w:rsid w:val="001879A5"/>
    <w:rsid w:val="001A7470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3F95"/>
    <w:rsid w:val="002259A5"/>
    <w:rsid w:val="00241A53"/>
    <w:rsid w:val="002445E7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6F9"/>
    <w:rsid w:val="00286EF4"/>
    <w:rsid w:val="00287423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B1A82"/>
    <w:rsid w:val="003C057F"/>
    <w:rsid w:val="003D213F"/>
    <w:rsid w:val="003D432B"/>
    <w:rsid w:val="003D728C"/>
    <w:rsid w:val="003E5223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5C7E"/>
    <w:rsid w:val="00463B2C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5E2"/>
    <w:rsid w:val="00525016"/>
    <w:rsid w:val="00525A98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E7167"/>
    <w:rsid w:val="005F001B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42C2"/>
    <w:rsid w:val="00656BEB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3B1"/>
    <w:rsid w:val="006F2425"/>
    <w:rsid w:val="00700744"/>
    <w:rsid w:val="00701CD5"/>
    <w:rsid w:val="007032D8"/>
    <w:rsid w:val="00703C5C"/>
    <w:rsid w:val="0070411B"/>
    <w:rsid w:val="0071182D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24D18"/>
    <w:rsid w:val="008309F8"/>
    <w:rsid w:val="00842879"/>
    <w:rsid w:val="0084332E"/>
    <w:rsid w:val="00853C14"/>
    <w:rsid w:val="0086021E"/>
    <w:rsid w:val="0086395B"/>
    <w:rsid w:val="00864522"/>
    <w:rsid w:val="00866267"/>
    <w:rsid w:val="00881753"/>
    <w:rsid w:val="00882F00"/>
    <w:rsid w:val="00884AC5"/>
    <w:rsid w:val="00885B64"/>
    <w:rsid w:val="00897464"/>
    <w:rsid w:val="008A57B3"/>
    <w:rsid w:val="008A73DA"/>
    <w:rsid w:val="008B2C76"/>
    <w:rsid w:val="008B3B57"/>
    <w:rsid w:val="008C49F3"/>
    <w:rsid w:val="008C658E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0DEF"/>
    <w:rsid w:val="00A11EB7"/>
    <w:rsid w:val="00A12F7B"/>
    <w:rsid w:val="00A12FF4"/>
    <w:rsid w:val="00A21CA0"/>
    <w:rsid w:val="00A261F1"/>
    <w:rsid w:val="00A308AB"/>
    <w:rsid w:val="00A30943"/>
    <w:rsid w:val="00A34772"/>
    <w:rsid w:val="00A37FCF"/>
    <w:rsid w:val="00A46AF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7523"/>
    <w:rsid w:val="00BD06A7"/>
    <w:rsid w:val="00BD0821"/>
    <w:rsid w:val="00BD1485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B7E55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083"/>
    <w:rsid w:val="00D671E2"/>
    <w:rsid w:val="00D67B3E"/>
    <w:rsid w:val="00D81C16"/>
    <w:rsid w:val="00DA0588"/>
    <w:rsid w:val="00DA0AC9"/>
    <w:rsid w:val="00DA4D4D"/>
    <w:rsid w:val="00DB1DCB"/>
    <w:rsid w:val="00DC2AEF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8768C"/>
    <w:rsid w:val="00E90423"/>
    <w:rsid w:val="00E9396C"/>
    <w:rsid w:val="00E96FB4"/>
    <w:rsid w:val="00EA0DDC"/>
    <w:rsid w:val="00EA3041"/>
    <w:rsid w:val="00EB44D8"/>
    <w:rsid w:val="00EB4DD5"/>
    <w:rsid w:val="00EC1589"/>
    <w:rsid w:val="00ED046C"/>
    <w:rsid w:val="00EE1E82"/>
    <w:rsid w:val="00EE331D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51D31"/>
    <w:rsid w:val="00F60B81"/>
    <w:rsid w:val="00F621F0"/>
    <w:rsid w:val="00F755C7"/>
    <w:rsid w:val="00F82767"/>
    <w:rsid w:val="00F83FA2"/>
    <w:rsid w:val="00F90D3F"/>
    <w:rsid w:val="00F96A73"/>
    <w:rsid w:val="00FA0187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5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5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40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6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4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8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0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0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6" Type="http://schemas.openxmlformats.org/officeDocument/2006/relationships/image" Target="media/image40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3</Pages>
  <Words>374</Words>
  <Characters>213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8</cp:revision>
  <cp:lastPrinted>2025-07-09T11:27:00Z</cp:lastPrinted>
  <dcterms:created xsi:type="dcterms:W3CDTF">2025-07-08T08:02:00Z</dcterms:created>
  <dcterms:modified xsi:type="dcterms:W3CDTF">2025-07-14T12:22:00Z</dcterms:modified>
</cp:coreProperties>
</file>